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E648B" w14:textId="77777777" w:rsidR="008900DB" w:rsidRDefault="00A052AC">
      <w:pPr>
        <w:pStyle w:val="a4"/>
      </w:pPr>
      <w:r>
        <w:t>Лабораторная работа №5</w:t>
      </w:r>
    </w:p>
    <w:p w14:paraId="7D441DFB" w14:textId="77777777" w:rsidR="008900DB" w:rsidRDefault="00A052AC">
      <w:pPr>
        <w:pStyle w:val="a5"/>
      </w:pPr>
      <w:r>
        <w:t>Дисциплина: Операционные системы</w:t>
      </w:r>
    </w:p>
    <w:p w14:paraId="393F1F32" w14:textId="7272FB34" w:rsidR="008900DB" w:rsidRDefault="00BC5EB8">
      <w:pPr>
        <w:pStyle w:val="Author"/>
      </w:pPr>
      <w:r>
        <w:t>Иван Подоляк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42757043"/>
        <w:docPartObj>
          <w:docPartGallery w:val="Table of Contents"/>
          <w:docPartUnique/>
        </w:docPartObj>
      </w:sdtPr>
      <w:sdtEndPr/>
      <w:sdtContent>
        <w:p w14:paraId="459C8220" w14:textId="77777777" w:rsidR="008900DB" w:rsidRDefault="00A052AC">
          <w:pPr>
            <w:pStyle w:val="ae"/>
          </w:pPr>
          <w:r>
            <w:t>Содержание</w:t>
          </w:r>
        </w:p>
        <w:p w14:paraId="2038F1F9" w14:textId="77777777" w:rsidR="00BC5EB8" w:rsidRDefault="00A052A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C5EB8">
            <w:fldChar w:fldCharType="separate"/>
          </w:r>
          <w:hyperlink w:anchor="_Toc102771444" w:history="1">
            <w:r w:rsidR="00BC5EB8" w:rsidRPr="00875E26">
              <w:rPr>
                <w:rStyle w:val="ad"/>
                <w:noProof/>
              </w:rPr>
              <w:t>Цель работы</w:t>
            </w:r>
            <w:r w:rsidR="00BC5EB8">
              <w:rPr>
                <w:noProof/>
                <w:webHidden/>
              </w:rPr>
              <w:tab/>
            </w:r>
            <w:r w:rsidR="00BC5EB8">
              <w:rPr>
                <w:noProof/>
                <w:webHidden/>
              </w:rPr>
              <w:fldChar w:fldCharType="begin"/>
            </w:r>
            <w:r w:rsidR="00BC5EB8">
              <w:rPr>
                <w:noProof/>
                <w:webHidden/>
              </w:rPr>
              <w:instrText xml:space="preserve"> PAGEREF _Toc102771444 \h </w:instrText>
            </w:r>
            <w:r w:rsidR="00BC5EB8">
              <w:rPr>
                <w:noProof/>
                <w:webHidden/>
              </w:rPr>
            </w:r>
            <w:r w:rsidR="00BC5EB8">
              <w:rPr>
                <w:noProof/>
                <w:webHidden/>
              </w:rPr>
              <w:fldChar w:fldCharType="separate"/>
            </w:r>
            <w:r w:rsidR="00BC5EB8">
              <w:rPr>
                <w:noProof/>
                <w:webHidden/>
              </w:rPr>
              <w:t>1</w:t>
            </w:r>
            <w:r w:rsidR="00BC5EB8">
              <w:rPr>
                <w:noProof/>
                <w:webHidden/>
              </w:rPr>
              <w:fldChar w:fldCharType="end"/>
            </w:r>
          </w:hyperlink>
        </w:p>
        <w:p w14:paraId="43A7A9F5" w14:textId="77777777" w:rsidR="00BC5EB8" w:rsidRDefault="00BC5E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71445" w:history="1">
            <w:r w:rsidRPr="00875E26">
              <w:rPr>
                <w:rStyle w:val="ad"/>
                <w:noProof/>
              </w:rPr>
              <w:t>Ход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7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0074E" w14:textId="77777777" w:rsidR="00BC5EB8" w:rsidRDefault="00BC5E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71446" w:history="1">
            <w:r w:rsidRPr="00875E2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7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4F302" w14:textId="77777777" w:rsidR="00BC5EB8" w:rsidRDefault="00BC5E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71447" w:history="1">
            <w:r w:rsidRPr="00875E2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7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B6BFF" w14:textId="77777777" w:rsidR="008900DB" w:rsidRDefault="00A052AC">
          <w:r>
            <w:fldChar w:fldCharType="end"/>
          </w:r>
        </w:p>
      </w:sdtContent>
    </w:sdt>
    <w:p w14:paraId="6AAAC810" w14:textId="77777777" w:rsidR="008900DB" w:rsidRDefault="00A052AC">
      <w:pPr>
        <w:pStyle w:val="1"/>
      </w:pPr>
      <w:bookmarkStart w:id="1" w:name="цель-работы"/>
      <w:bookmarkStart w:id="2" w:name="_Toc102771444"/>
      <w:r>
        <w:t>Цель работы</w:t>
      </w:r>
      <w:bookmarkEnd w:id="1"/>
      <w:bookmarkEnd w:id="2"/>
    </w:p>
    <w:p w14:paraId="34C9F105" w14:textId="77777777" w:rsidR="008900DB" w:rsidRDefault="00A052AC">
      <w:pPr>
        <w:pStyle w:val="FirstParagraph"/>
      </w:pPr>
      <w:r>
        <w:t>Ознакомление с файловой системой Linux и её структурой</w:t>
      </w:r>
    </w:p>
    <w:p w14:paraId="4230132D" w14:textId="77777777" w:rsidR="008900DB" w:rsidRDefault="00A052AC">
      <w:pPr>
        <w:pStyle w:val="1"/>
      </w:pPr>
      <w:bookmarkStart w:id="3" w:name="ход-выполнения-работы"/>
      <w:bookmarkStart w:id="4" w:name="_Toc102771445"/>
      <w:r>
        <w:t>Ход выполнения работы</w:t>
      </w:r>
      <w:bookmarkEnd w:id="3"/>
      <w:bookmarkEnd w:id="4"/>
    </w:p>
    <w:p w14:paraId="495C6E54" w14:textId="77777777" w:rsidR="008900DB" w:rsidRDefault="00A052AC">
      <w:pPr>
        <w:pStyle w:val="Compact"/>
        <w:numPr>
          <w:ilvl w:val="0"/>
          <w:numId w:val="2"/>
        </w:numPr>
      </w:pPr>
      <w:r>
        <w:t>Это не так интересно, но повторим команды из методички Тестовые команды</w:t>
      </w:r>
    </w:p>
    <w:p w14:paraId="7A016334" w14:textId="77777777" w:rsidR="008900DB" w:rsidRDefault="00A052AC">
      <w:pPr>
        <w:pStyle w:val="Compact"/>
        <w:numPr>
          <w:ilvl w:val="0"/>
          <w:numId w:val="1"/>
        </w:numPr>
      </w:pPr>
      <w:r>
        <w:t>Рис 1</w:t>
      </w:r>
    </w:p>
    <w:p w14:paraId="2247C82A" w14:textId="77777777" w:rsidR="008900DB" w:rsidRDefault="00A052AC">
      <w:pPr>
        <w:pStyle w:val="FirstParagraph"/>
      </w:pPr>
      <w:r>
        <w:t>2.1. Копируем любой файл из директории usr/include в рабочую папку лабораторной и переименовываем файл Перетаскиваем файл math.h под другим именем</w:t>
      </w:r>
    </w:p>
    <w:p w14:paraId="36D6B9EB" w14:textId="77777777" w:rsidR="008900DB" w:rsidRDefault="00A052AC">
      <w:pPr>
        <w:pStyle w:val="a0"/>
      </w:pPr>
      <w:r>
        <w:t>Рис 2</w:t>
      </w:r>
    </w:p>
    <w:p w14:paraId="66A72ADC" w14:textId="77777777" w:rsidR="008900DB" w:rsidRDefault="00A052AC">
      <w:pPr>
        <w:pStyle w:val="a0"/>
      </w:pPr>
      <w:r>
        <w:t>2.2. Создаем новый катало</w:t>
      </w:r>
      <w:r>
        <w:t>г Каталог</w:t>
      </w:r>
    </w:p>
    <w:p w14:paraId="3624267E" w14:textId="77777777" w:rsidR="008900DB" w:rsidRDefault="00A052AC">
      <w:pPr>
        <w:pStyle w:val="a0"/>
      </w:pPr>
      <w:r>
        <w:t>Рис 3</w:t>
      </w:r>
    </w:p>
    <w:p w14:paraId="23E5912F" w14:textId="77777777" w:rsidR="008900DB" w:rsidRDefault="00A052AC">
      <w:pPr>
        <w:pStyle w:val="a0"/>
      </w:pPr>
      <w:r>
        <w:t>2.3. Перетаскиваем файл из 2.1 в новый каталог Перемещение</w:t>
      </w:r>
    </w:p>
    <w:p w14:paraId="38FF70A5" w14:textId="77777777" w:rsidR="008900DB" w:rsidRDefault="00A052AC">
      <w:pPr>
        <w:pStyle w:val="a0"/>
      </w:pPr>
      <w:r>
        <w:t>Рис 4</w:t>
      </w:r>
    </w:p>
    <w:p w14:paraId="3A91491A" w14:textId="77777777" w:rsidR="008900DB" w:rsidRDefault="00A052AC">
      <w:pPr>
        <w:pStyle w:val="a0"/>
      </w:pPr>
      <w:r>
        <w:t>2.4. Переименуем файл как указанео на рис 5 Переименование</w:t>
      </w:r>
    </w:p>
    <w:p w14:paraId="72AE3825" w14:textId="77777777" w:rsidR="008900DB" w:rsidRDefault="00A052AC">
      <w:pPr>
        <w:pStyle w:val="a0"/>
      </w:pPr>
      <w:r>
        <w:t>Рис 5</w:t>
      </w:r>
    </w:p>
    <w:p w14:paraId="20ACCB25" w14:textId="77777777" w:rsidR="008900DB" w:rsidRDefault="00A052AC">
      <w:pPr>
        <w:pStyle w:val="a0"/>
      </w:pPr>
      <w:r>
        <w:t>2.5. Создать и переместить переименнованный файл abc1 в ski.plases под именем equiplist2 Алгоритм выполнения</w:t>
      </w:r>
    </w:p>
    <w:p w14:paraId="1FFA0CE8" w14:textId="77777777" w:rsidR="008900DB" w:rsidRDefault="00A052AC">
      <w:pPr>
        <w:pStyle w:val="a0"/>
      </w:pPr>
      <w:r>
        <w:t>Р</w:t>
      </w:r>
      <w:r>
        <w:t>ис 6</w:t>
      </w:r>
    </w:p>
    <w:p w14:paraId="56CDD82D" w14:textId="77777777" w:rsidR="008900DB" w:rsidRDefault="00A052AC">
      <w:pPr>
        <w:pStyle w:val="a0"/>
      </w:pPr>
      <w:r>
        <w:t>2.6. Создаем очередной каталог создание каталога</w:t>
      </w:r>
    </w:p>
    <w:p w14:paraId="31EB2385" w14:textId="77777777" w:rsidR="008900DB" w:rsidRDefault="00A052AC">
      <w:pPr>
        <w:pStyle w:val="a0"/>
      </w:pPr>
      <w:r>
        <w:t>Рис 7</w:t>
      </w:r>
    </w:p>
    <w:p w14:paraId="24BE71BF" w14:textId="77777777" w:rsidR="008900DB" w:rsidRDefault="00A052AC">
      <w:pPr>
        <w:pStyle w:val="a0"/>
      </w:pPr>
      <w:r>
        <w:lastRenderedPageBreak/>
        <w:t>2.7. Перемещаем оба файла в новый каталог Двойное перемещение</w:t>
      </w:r>
    </w:p>
    <w:p w14:paraId="391E6A5A" w14:textId="77777777" w:rsidR="008900DB" w:rsidRDefault="00A052AC">
      <w:pPr>
        <w:pStyle w:val="a0"/>
      </w:pPr>
      <w:r>
        <w:t>Рис 8</w:t>
      </w:r>
    </w:p>
    <w:p w14:paraId="5EE2E0DA" w14:textId="77777777" w:rsidR="008900DB" w:rsidRDefault="00A052AC">
      <w:pPr>
        <w:pStyle w:val="a0"/>
      </w:pPr>
      <w:r>
        <w:t>2.8. Создаем в домашнем каталоге папку plans и перемещаем ее в ski.plases Перемещение каталога</w:t>
      </w:r>
    </w:p>
    <w:p w14:paraId="40D8E316" w14:textId="77777777" w:rsidR="008900DB" w:rsidRDefault="00A052AC">
      <w:pPr>
        <w:pStyle w:val="a0"/>
      </w:pPr>
      <w:r>
        <w:t>Рис 9</w:t>
      </w:r>
    </w:p>
    <w:p w14:paraId="5B8C9F4D" w14:textId="77777777" w:rsidR="008900DB" w:rsidRDefault="00A052AC">
      <w:pPr>
        <w:numPr>
          <w:ilvl w:val="0"/>
          <w:numId w:val="3"/>
        </w:numPr>
      </w:pPr>
      <w:r>
        <w:t>Необходимо определить параметры команды chmod для следующих разрешений файлов: 3.1 Для набора drwxr–r– необходимо выполнить chmod с опциями u=rwx,g=r,o=r australia 3.2 Для набора drwx–x–x необходимо выполнить chmod с опциями u=rwx,g=x,o=x play 3.3 Для набо</w:t>
      </w:r>
      <w:r>
        <w:t>ра -r-xr–r– необходимо выполнить chmod с опциями u=rx,g=r,o=r my_os 3.4 Для набора -rw-rw-r– необходимо выполнить chmod с опциями u=rw,g=rw,o=r feathers</w:t>
      </w:r>
    </w:p>
    <w:p w14:paraId="3CC844C9" w14:textId="77777777" w:rsidR="008900DB" w:rsidRDefault="00A052AC">
      <w:pPr>
        <w:numPr>
          <w:ilvl w:val="0"/>
          <w:numId w:val="3"/>
        </w:numPr>
      </w:pPr>
      <w:r>
        <w:t>Необходимо проделать следующие шаги: 4.1 Прочитать пароль из текстового файла Команда cat</w:t>
      </w:r>
    </w:p>
    <w:p w14:paraId="6A039780" w14:textId="77777777" w:rsidR="008900DB" w:rsidRDefault="00A052AC">
      <w:pPr>
        <w:numPr>
          <w:ilvl w:val="0"/>
          <w:numId w:val="1"/>
        </w:numPr>
      </w:pPr>
      <w:r>
        <w:t>Рис 10</w:t>
      </w:r>
    </w:p>
    <w:p w14:paraId="26D80A74" w14:textId="77777777" w:rsidR="008900DB" w:rsidRDefault="00A052AC">
      <w:pPr>
        <w:numPr>
          <w:ilvl w:val="0"/>
          <w:numId w:val="1"/>
        </w:numPr>
      </w:pPr>
      <w:r>
        <w:t>4.2 Ко</w:t>
      </w:r>
      <w:r>
        <w:t>пируем файл в другую директорию Копируем файл</w:t>
      </w:r>
    </w:p>
    <w:p w14:paraId="4915CEC5" w14:textId="77777777" w:rsidR="008900DB" w:rsidRDefault="00A052AC">
      <w:pPr>
        <w:numPr>
          <w:ilvl w:val="0"/>
          <w:numId w:val="1"/>
        </w:numPr>
      </w:pPr>
      <w:r>
        <w:t>Рис 11</w:t>
      </w:r>
    </w:p>
    <w:p w14:paraId="64AA321B" w14:textId="77777777" w:rsidR="008900DB" w:rsidRDefault="00A052AC">
      <w:pPr>
        <w:numPr>
          <w:ilvl w:val="0"/>
          <w:numId w:val="1"/>
        </w:numPr>
      </w:pPr>
      <w:r>
        <w:t>4.3 Перемещаем файл в другой каталог перемещаем</w:t>
      </w:r>
    </w:p>
    <w:p w14:paraId="70512E24" w14:textId="77777777" w:rsidR="008900DB" w:rsidRDefault="00A052AC">
      <w:pPr>
        <w:numPr>
          <w:ilvl w:val="0"/>
          <w:numId w:val="1"/>
        </w:numPr>
      </w:pPr>
      <w:r>
        <w:t>Рис 12</w:t>
      </w:r>
    </w:p>
    <w:p w14:paraId="75641057" w14:textId="77777777" w:rsidR="008900DB" w:rsidRDefault="00A052AC">
      <w:pPr>
        <w:numPr>
          <w:ilvl w:val="0"/>
          <w:numId w:val="1"/>
        </w:numPr>
      </w:pPr>
      <w:r>
        <w:t>4.4 Ещё раз куда-то зачем-то перемещаем Еще раз копируем</w:t>
      </w:r>
    </w:p>
    <w:p w14:paraId="1AD3BDCA" w14:textId="77777777" w:rsidR="008900DB" w:rsidRDefault="00A052AC">
      <w:pPr>
        <w:numPr>
          <w:ilvl w:val="0"/>
          <w:numId w:val="1"/>
        </w:numPr>
      </w:pPr>
      <w:r>
        <w:t>Рис 13</w:t>
      </w:r>
    </w:p>
    <w:p w14:paraId="48249C50" w14:textId="77777777" w:rsidR="008900DB" w:rsidRDefault="00A052AC">
      <w:pPr>
        <w:numPr>
          <w:ilvl w:val="0"/>
          <w:numId w:val="1"/>
        </w:numPr>
      </w:pPr>
      <w:r>
        <w:t>4.5 Еще раз перемещаем Еще раз перемещаем</w:t>
      </w:r>
    </w:p>
    <w:p w14:paraId="3F8D902A" w14:textId="77777777" w:rsidR="008900DB" w:rsidRDefault="00A052AC">
      <w:pPr>
        <w:numPr>
          <w:ilvl w:val="0"/>
          <w:numId w:val="1"/>
        </w:numPr>
      </w:pPr>
      <w:r>
        <w:t>Рис 14</w:t>
      </w:r>
    </w:p>
    <w:p w14:paraId="34E072B3" w14:textId="77777777" w:rsidR="008900DB" w:rsidRDefault="00A052AC">
      <w:pPr>
        <w:numPr>
          <w:ilvl w:val="0"/>
          <w:numId w:val="1"/>
        </w:numPr>
      </w:pPr>
      <w:r>
        <w:t>4.6 Лишаем владельца прав на чтение</w:t>
      </w:r>
      <w:r>
        <w:t xml:space="preserve"> Теперь его нельзя читать и я не шучу</w:t>
      </w:r>
    </w:p>
    <w:p w14:paraId="219D15E5" w14:textId="77777777" w:rsidR="008900DB" w:rsidRDefault="00A052AC">
      <w:pPr>
        <w:numPr>
          <w:ilvl w:val="0"/>
          <w:numId w:val="1"/>
        </w:numPr>
      </w:pPr>
      <w:r>
        <w:t>Рис 15</w:t>
      </w:r>
    </w:p>
    <w:p w14:paraId="225DB601" w14:textId="77777777" w:rsidR="008900DB" w:rsidRDefault="00A052AC">
      <w:pPr>
        <w:numPr>
          <w:ilvl w:val="0"/>
          <w:numId w:val="1"/>
        </w:numPr>
      </w:pPr>
      <w:r>
        <w:t>4.7 Пробуем прочесть это Я запрещаю вам читать</w:t>
      </w:r>
    </w:p>
    <w:p w14:paraId="001C069B" w14:textId="77777777" w:rsidR="008900DB" w:rsidRDefault="00A052AC">
      <w:pPr>
        <w:numPr>
          <w:ilvl w:val="0"/>
          <w:numId w:val="1"/>
        </w:numPr>
      </w:pPr>
      <w:r>
        <w:t>Рис 16</w:t>
      </w:r>
    </w:p>
    <w:p w14:paraId="4E360B4D" w14:textId="77777777" w:rsidR="008900DB" w:rsidRDefault="00A052AC">
      <w:pPr>
        <w:numPr>
          <w:ilvl w:val="0"/>
          <w:numId w:val="1"/>
        </w:numPr>
      </w:pPr>
      <w:r>
        <w:t>4.8 Копирование тоже невозможно Я запрещаю вам копировать</w:t>
      </w:r>
    </w:p>
    <w:p w14:paraId="0A5C5C26" w14:textId="77777777" w:rsidR="008900DB" w:rsidRDefault="00A052AC">
      <w:pPr>
        <w:numPr>
          <w:ilvl w:val="0"/>
          <w:numId w:val="1"/>
        </w:numPr>
      </w:pPr>
      <w:r>
        <w:t>Рис 17</w:t>
      </w:r>
    </w:p>
    <w:p w14:paraId="1447D122" w14:textId="77777777" w:rsidR="008900DB" w:rsidRDefault="00A052AC">
      <w:pPr>
        <w:numPr>
          <w:ilvl w:val="0"/>
          <w:numId w:val="1"/>
        </w:numPr>
      </w:pPr>
      <w:r>
        <w:t xml:space="preserve">4.9 Возратим права на чтение </w:t>
      </w:r>
      <w:r>
        <w:t>4.10 Отнимаем права на выполнение play Я запрещаю вам выполнять</w:t>
      </w:r>
    </w:p>
    <w:p w14:paraId="222EC917" w14:textId="77777777" w:rsidR="008900DB" w:rsidRDefault="00A052AC">
      <w:pPr>
        <w:numPr>
          <w:ilvl w:val="0"/>
          <w:numId w:val="1"/>
        </w:numPr>
      </w:pPr>
      <w:r>
        <w:t>Рис 18</w:t>
      </w:r>
    </w:p>
    <w:p w14:paraId="77E5329F" w14:textId="77777777" w:rsidR="008900DB" w:rsidRDefault="00A052AC">
      <w:pPr>
        <w:numPr>
          <w:ilvl w:val="0"/>
          <w:numId w:val="1"/>
        </w:numPr>
      </w:pPr>
      <w:r>
        <w:t>4.11 Пробуем открыть файл Я запрещаю вам запускать</w:t>
      </w:r>
    </w:p>
    <w:p w14:paraId="2ED3F19A" w14:textId="77777777" w:rsidR="008900DB" w:rsidRDefault="00A052AC">
      <w:pPr>
        <w:numPr>
          <w:ilvl w:val="0"/>
          <w:numId w:val="1"/>
        </w:numPr>
      </w:pPr>
      <w:r>
        <w:lastRenderedPageBreak/>
        <w:t>Рис 19</w:t>
      </w:r>
    </w:p>
    <w:p w14:paraId="13E873E5" w14:textId="77777777" w:rsidR="008900DB" w:rsidRDefault="00A052AC">
      <w:pPr>
        <w:numPr>
          <w:ilvl w:val="0"/>
          <w:numId w:val="1"/>
        </w:numPr>
      </w:pPr>
      <w:r>
        <w:t>4.12 Возвращаем законные права play</w:t>
      </w:r>
    </w:p>
    <w:p w14:paraId="57B2CE97" w14:textId="77777777" w:rsidR="008900DB" w:rsidRDefault="00A052AC">
      <w:pPr>
        <w:numPr>
          <w:ilvl w:val="0"/>
          <w:numId w:val="3"/>
        </w:numPr>
      </w:pPr>
      <w:r>
        <w:t>Читаем мануал нескольких команд Мануал mount</w:t>
      </w:r>
    </w:p>
    <w:p w14:paraId="01AC4BC1" w14:textId="77777777" w:rsidR="008900DB" w:rsidRDefault="00A052AC">
      <w:pPr>
        <w:numPr>
          <w:ilvl w:val="0"/>
          <w:numId w:val="1"/>
        </w:numPr>
      </w:pPr>
      <w:r>
        <w:t>Рис 20</w:t>
      </w:r>
    </w:p>
    <w:p w14:paraId="49E2D6DF" w14:textId="77777777" w:rsidR="008900DB" w:rsidRDefault="00A052AC">
      <w:pPr>
        <w:pStyle w:val="CaptionedFigure"/>
        <w:numPr>
          <w:ilvl w:val="0"/>
          <w:numId w:val="1"/>
        </w:numPr>
      </w:pPr>
      <w:r>
        <w:t>Мануал mkfs</w:t>
      </w:r>
    </w:p>
    <w:p w14:paraId="1E5A05DA" w14:textId="77777777" w:rsidR="008900DB" w:rsidRDefault="00A052AC">
      <w:pPr>
        <w:pStyle w:val="ImageCaption"/>
        <w:numPr>
          <w:ilvl w:val="0"/>
          <w:numId w:val="1"/>
        </w:numPr>
      </w:pPr>
      <w:r>
        <w:t>Мануал mkfs</w:t>
      </w:r>
    </w:p>
    <w:p w14:paraId="7E9F48B2" w14:textId="77777777" w:rsidR="008900DB" w:rsidRDefault="00A052AC">
      <w:pPr>
        <w:numPr>
          <w:ilvl w:val="0"/>
          <w:numId w:val="1"/>
        </w:numPr>
      </w:pPr>
      <w:r>
        <w:t>Рис 21</w:t>
      </w:r>
    </w:p>
    <w:p w14:paraId="3FB4BFF6" w14:textId="77777777" w:rsidR="008900DB" w:rsidRDefault="00A052AC">
      <w:pPr>
        <w:pStyle w:val="CaptionedFigure"/>
        <w:numPr>
          <w:ilvl w:val="0"/>
          <w:numId w:val="1"/>
        </w:numPr>
      </w:pPr>
      <w:r>
        <w:t>Мануал kill</w:t>
      </w:r>
    </w:p>
    <w:p w14:paraId="14351E68" w14:textId="77777777" w:rsidR="008900DB" w:rsidRDefault="00A052AC">
      <w:pPr>
        <w:pStyle w:val="ImageCaption"/>
        <w:numPr>
          <w:ilvl w:val="0"/>
          <w:numId w:val="1"/>
        </w:numPr>
      </w:pPr>
      <w:r>
        <w:t>Мануал kill</w:t>
      </w:r>
    </w:p>
    <w:p w14:paraId="54DC2DAF" w14:textId="77777777" w:rsidR="008900DB" w:rsidRDefault="00A052AC">
      <w:pPr>
        <w:numPr>
          <w:ilvl w:val="0"/>
          <w:numId w:val="1"/>
        </w:numPr>
      </w:pPr>
      <w:r>
        <w:t>Рис 22</w:t>
      </w:r>
    </w:p>
    <w:p w14:paraId="1DD16B5E" w14:textId="77777777" w:rsidR="008900DB" w:rsidRDefault="00A052AC">
      <w:pPr>
        <w:pStyle w:val="1"/>
      </w:pPr>
      <w:bookmarkStart w:id="5" w:name="вывод"/>
      <w:bookmarkStart w:id="6" w:name="_Toc102771446"/>
      <w:r>
        <w:t>Вывод</w:t>
      </w:r>
      <w:bookmarkEnd w:id="5"/>
      <w:bookmarkEnd w:id="6"/>
    </w:p>
    <w:p w14:paraId="0610B1FE" w14:textId="77777777" w:rsidR="008900DB" w:rsidRDefault="00A052AC">
      <w:pPr>
        <w:pStyle w:val="FirstParagraph"/>
      </w:pPr>
      <w:r>
        <w:t>В этой лабораторной я выучил несколько новых команд, а так же освежил память насчет прав и активного копирования файлов(каталогов)</w:t>
      </w:r>
    </w:p>
    <w:p w14:paraId="498923A1" w14:textId="77777777" w:rsidR="008900DB" w:rsidRDefault="00A052AC">
      <w:pPr>
        <w:pStyle w:val="1"/>
      </w:pPr>
      <w:bookmarkStart w:id="7" w:name="контрольные-вопросы"/>
      <w:bookmarkStart w:id="8" w:name="_Toc102771447"/>
      <w:r>
        <w:t>Контрольные вопросы</w:t>
      </w:r>
      <w:bookmarkEnd w:id="7"/>
      <w:bookmarkEnd w:id="8"/>
    </w:p>
    <w:p w14:paraId="2D28C6D5" w14:textId="77777777" w:rsidR="008900DB" w:rsidRDefault="00A052AC">
      <w:pPr>
        <w:pStyle w:val="FirstParagraph"/>
      </w:pPr>
      <w:r>
        <w:t xml:space="preserve">1).Чтобы узнать, какие файловые системы существуют на жёстком диске </w:t>
      </w:r>
      <w:r>
        <w:t>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</w:t>
      </w:r>
      <w:r>
        <w:t xml:space="preserve">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</w:t>
      </w:r>
      <w:r>
        <w:t>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</w:t>
      </w:r>
      <w:r>
        <w:t>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</w:t>
      </w:r>
      <w:r>
        <w:t>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</w:t>
      </w:r>
      <w:r>
        <w:t>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</w:t>
      </w:r>
      <w:r>
        <w:t xml:space="preserve">n −delalloc), который так же уменьшает фрагментацию диска и снижает нагрузку на CPU. С другой стороны, хотя механизм </w:t>
      </w:r>
      <w:r>
        <w:lastRenderedPageBreak/>
        <w:t>отложенной записи и используется во многих ФС, но в силу сложности своей реализации он повышает вероятность утери данных.Характеристики:мак</w:t>
      </w:r>
      <w:r>
        <w:t>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</w:t>
      </w:r>
      <w:r>
        <w:t>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</w:t>
      </w:r>
      <w:r>
        <w:t xml:space="preserve"> System). Целью стандарта является обеспечить совместимость носителей под разными операционными системами, такими, как Unix, Mac OS, Windows.</w:t>
      </w:r>
    </w:p>
    <w:p w14:paraId="1060B013" w14:textId="77777777" w:rsidR="008900DB" w:rsidRDefault="00A052AC">
      <w:pPr>
        <w:pStyle w:val="a0"/>
      </w:pPr>
      <w:r>
        <w:t>2). Файловая система Linux/UNIX физически представляет собой пространство раздела диска разбитое на блоки фиксиров</w:t>
      </w:r>
      <w:r>
        <w:t>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</w:t>
      </w:r>
      <w:r>
        <w:t xml:space="preserve"> представляют собой структуру подкаталогов, “примонтированных” к определенным каталогам.</w:t>
      </w:r>
    </w:p>
    <w:p w14:paraId="684F8272" w14:textId="77777777" w:rsidR="008900DB" w:rsidRDefault="00A052AC">
      <w:pPr>
        <w:pStyle w:val="a0"/>
      </w:pPr>
      <w:r>
        <w:t>“/” 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</w:t>
      </w:r>
      <w:r>
        <w:t>ли оптические диски подключаются в папки корневого каталога. Только пользователь root имеет право читать и изменять файлы в этом каталоге. “/BIN” – бинарные файлы пользователя. Этот каталог содержит исполняемые файлы. Здесь расположены программы, которые м</w:t>
      </w:r>
      <w:r>
        <w:t>ожно использовать в однопользовательском режиме или режиме восстановления. “/SBIN” – системные испольняемые файлы. Так же как и “/bin”, содержит двоичные исполняемые файлы, которые доступны на ранних этапах загрузки, когда не примонтирован каталог /usr. Но</w:t>
      </w:r>
      <w:r>
        <w:t xml:space="preserve"> здесь находятся программы, которые можно выполнять только с правами суперпользователя. “/ETC” 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</w:t>
      </w:r>
      <w:r>
        <w:t>ции Init Scripts, здесь находятся скрипты запуска и завершения системных демонов, монтирования файловых систем и автозагрузки программ. “/DEV” – файлы устройствВ Linux все, в том числе внешние устройства являются файлами. Таким образом, все подключенные фл</w:t>
      </w:r>
      <w:r>
        <w:t>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 “/PROC” –информация о процессахПо сути, это псевдофайловая система, содержащая подробную инф</w:t>
      </w:r>
      <w:r>
        <w:t>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“/VAR” – переменные файлы. Название каталога “/var” говорит само</w:t>
      </w:r>
      <w:r>
        <w:t xml:space="preserve">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“/TMP” – временные файлыВ этом каталоге содержатся временные файл</w:t>
      </w:r>
      <w:r>
        <w:t>ы, созданные системой, любыми программами или пользователями. Все пользователи имеют право записи в эту директорию. “/USR” – программы пользователяЭто самый большой каталог с большим количеством функций. Здесь находятся исполняемые файлы, исходники програм</w:t>
      </w:r>
      <w:r>
        <w:t xml:space="preserve">м, различные ресурсы приложений, </w:t>
      </w:r>
      <w:r>
        <w:lastRenderedPageBreak/>
        <w:t>картинки, музыку и документацию. “/HOME” – домашняя папка. В этой папке хранятся домашние каталоги всех пользователей. В них они могут хранить свои личные файлы, настройки программ и т.д. “/BOOT” – файлы загрузчика. Содержи</w:t>
      </w:r>
      <w:r>
        <w:t>т все файлы,связанные с загрузчиком системы. Это ядро vmlinuz, образ initrd, а также файлы загрузчика, находящие в каталоге /boot/grub. “/LIB” – системные библиотеки. Содержит файлы системных библиотек, которые используются исполняемыми файлами в каталогах</w:t>
      </w:r>
      <w:r>
        <w:t xml:space="preserve"> /bin и /sbin. “/OPT” 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“/MNT” – монтирование. В этот каталог системные адми</w:t>
      </w:r>
      <w:r>
        <w:t>нистраторы могут монтировать внешние или дополнительные файловые системы. “/MEDIA” –съемные носители. В этот каталог система монтирует все подключаемые внешние накопители –USB флешки, оптические диски и другие носители информации. “/SRV” – сервер. В этом к</w:t>
      </w:r>
      <w:r>
        <w:t>аталоге содержатся файлы серверов и сервисов. “/RUN” -процессыКаталог,содержащий PID файлы процессов, похожий на “/var/run”, но в отличие от него, он размещен в TMPFS, а поэтому после перезагрузки все файлы теряются. 3). Чтобы содержимое некоторой файловой</w:t>
      </w:r>
      <w:r>
        <w:t>системы было доступно операционной системе необходимо воспользоваться командой mount.</w:t>
      </w:r>
    </w:p>
    <w:p w14:paraId="4D4C3C6F" w14:textId="77777777" w:rsidR="008900DB" w:rsidRDefault="00A052AC">
      <w:pPr>
        <w:pStyle w:val="a0"/>
      </w:pPr>
      <w:r>
        <w:t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</w:t>
      </w:r>
      <w:r>
        <w:t>ранить повреждения файловой системы необходимо использовать команду fsck.</w:t>
      </w:r>
    </w:p>
    <w:p w14:paraId="00B7532F" w14:textId="77777777" w:rsidR="008900DB" w:rsidRDefault="00A052AC">
      <w:pPr>
        <w:pStyle w:val="a0"/>
      </w:pPr>
      <w:r>
        <w:t>5). 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 w14:paraId="13FED1EC" w14:textId="77777777" w:rsidR="008900DB" w:rsidRDefault="00A052AC">
      <w:pPr>
        <w:pStyle w:val="a0"/>
      </w:pPr>
      <w:r>
        <w:t>6). Для просмотра текстовых файлов сущ</w:t>
      </w:r>
      <w:r>
        <w:t>ествуют следующие команды:</w:t>
      </w:r>
    </w:p>
    <w:p w14:paraId="31C805C8" w14:textId="77777777" w:rsidR="008900DB" w:rsidRDefault="00A052AC">
      <w:pPr>
        <w:pStyle w:val="a0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</w:t>
      </w:r>
      <w:r>
        <w:t>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 nl. Команда nl действует аналогично командеcat, новыводит еще иномера строк встолбце слева. less. Cуще</w:t>
      </w:r>
      <w:r>
        <w:t>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</w:t>
      </w:r>
      <w:r>
        <w:t>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 head. Команда head выводит начальные строки (по умолчанию − 10) из одн</w:t>
      </w:r>
      <w:r>
        <w:t>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</w:t>
      </w:r>
      <w:r>
        <w:t>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</w:t>
      </w:r>
      <w:r>
        <w:t xml:space="preserve">оку заменяет символами завершения строк tailЭта командапозволяет выводить заданное количество </w:t>
      </w:r>
      <w:r>
        <w:lastRenderedPageBreak/>
        <w:t>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</w:t>
      </w:r>
      <w:r>
        <w:t>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</w:t>
      </w:r>
      <w:r>
        <w:t>ь имена файлов–retry− повторять попытки открыть файл, если он недоступен-v −выводить подробную информацию о файле. 7). Утилита cpпозволяет полностью копировать файлы и директории.Cинтаксис:cp [опции] файл-источник файл-приемникПосле выполнения команды файл</w:t>
      </w:r>
      <w:r>
        <w:t>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</w:t>
      </w:r>
      <w:r>
        <w:t>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</w:t>
      </w:r>
      <w:r>
        <w:t>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</w:t>
      </w:r>
      <w:r>
        <w:t xml:space="preserve"> при копировании-t −считать файл-приемник директорией и копировать файл-источник в эту директорию.</w:t>
      </w:r>
    </w:p>
    <w:p w14:paraId="61928DBA" w14:textId="77777777" w:rsidR="008900DB" w:rsidRDefault="00A052AC">
      <w:pPr>
        <w:pStyle w:val="a0"/>
      </w:pPr>
      <w:r>
        <w:t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</w:t>
      </w:r>
      <w:r>
        <w:t>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</w:t>
      </w:r>
      <w:r>
        <w:t>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</w:t>
      </w:r>
      <w:r>
        <w:t>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</w:t>
      </w:r>
      <w:r>
        <w:t>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 w14:paraId="4E540661" w14:textId="77777777" w:rsidR="008900DB" w:rsidRDefault="00A052AC">
      <w:pPr>
        <w:pStyle w:val="a0"/>
      </w:pPr>
      <w:r>
        <w:t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</w:t>
      </w:r>
      <w:r>
        <w:t>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</w:t>
      </w:r>
      <w:r>
        <w:t xml:space="preserve">ктуры и способзаписи:= установить право-лишить права+ датьправоr чтениеw записьx выполнениеu (user) </w:t>
      </w:r>
      <w:r>
        <w:lastRenderedPageBreak/>
        <w:t>владелец файлаg (group) группа, к которой принадлежит владелец файлаo (others) все остальные.</w:t>
      </w:r>
    </w:p>
    <w:sectPr w:rsidR="008900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64C96" w14:textId="77777777" w:rsidR="00A052AC" w:rsidRDefault="00A052AC">
      <w:pPr>
        <w:spacing w:after="0"/>
      </w:pPr>
      <w:r>
        <w:separator/>
      </w:r>
    </w:p>
  </w:endnote>
  <w:endnote w:type="continuationSeparator" w:id="0">
    <w:p w14:paraId="587DC9FD" w14:textId="77777777" w:rsidR="00A052AC" w:rsidRDefault="00A052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F851D" w14:textId="77777777" w:rsidR="00A052AC" w:rsidRDefault="00A052AC">
      <w:r>
        <w:separator/>
      </w:r>
    </w:p>
  </w:footnote>
  <w:footnote w:type="continuationSeparator" w:id="0">
    <w:p w14:paraId="75ECF71C" w14:textId="77777777" w:rsidR="00A052AC" w:rsidRDefault="00A052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E0496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164B1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5B2A55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900DB"/>
    <w:rsid w:val="008D6863"/>
    <w:rsid w:val="00A052AC"/>
    <w:rsid w:val="00B86B75"/>
    <w:rsid w:val="00BC48D5"/>
    <w:rsid w:val="00BC5EB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9F1D2"/>
  <w15:docId w15:val="{8A7451A5-3A92-4E60-86C7-6585D4B35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C5E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2193</Words>
  <Characters>12503</Characters>
  <Application>Microsoft Office Word</Application>
  <DocSecurity>0</DocSecurity>
  <Lines>104</Lines>
  <Paragraphs>29</Paragraphs>
  <ScaleCrop>false</ScaleCrop>
  <Company/>
  <LinksUpToDate>false</LinksUpToDate>
  <CharactersWithSpaces>1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ттаров Константин Григорьевич</dc:creator>
  <cp:keywords/>
  <cp:lastModifiedBy>Саттаров Константин Григорьевич</cp:lastModifiedBy>
  <cp:revision>2</cp:revision>
  <dcterms:created xsi:type="dcterms:W3CDTF">2022-05-05T16:01:00Z</dcterms:created>
  <dcterms:modified xsi:type="dcterms:W3CDTF">2022-05-06T20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